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34DF7F4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30D7">
                              <w:rPr>
                                <w:sz w:val="32"/>
                                <w:szCs w:val="28"/>
                                <w:lang w:val="id-ID"/>
                              </w:rPr>
                              <w:t>2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6F274A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634DF7F4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3D30D7">
                        <w:rPr>
                          <w:sz w:val="32"/>
                          <w:szCs w:val="28"/>
                          <w:lang w:val="id-ID"/>
                        </w:rPr>
                        <w:t>2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6F274A"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779D3C1C" w:rsidR="00F00D45" w:rsidRPr="00E01B07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 w:rsidR="00E01B07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 xml:space="preserve"> KEMAJU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1F44CB8E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58240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779D3C1C" w:rsidR="00F00D45" w:rsidRPr="00E01B07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id-ID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 w:rsidR="00E01B07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 xml:space="preserve"> KEMAJU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1F44CB8E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58241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824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1E08D020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325F0C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5824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1E08D020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325F0C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E745D1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E745D1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E745D1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E745D1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E745D1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E745D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56026B3A" w:rsidR="004671B1" w:rsidRDefault="004671B1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 202</w:t>
      </w:r>
      <w:r w:rsidR="00FC3D2E">
        <w:rPr>
          <w:rFonts w:ascii="Times New Roman" w:eastAsia="Times New Roman" w:hAnsi="Times New Roman"/>
          <w:bCs/>
          <w:color w:val="auto"/>
          <w:sz w:val="24"/>
          <w:lang w:val="id-ID"/>
        </w:rPr>
        <w:t>2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25F0C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25F0C">
      <w:pPr>
        <w:spacing w:line="20" w:lineRule="exact"/>
        <w:ind w:left="0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44232A5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25F0C">
      <w:pPr>
        <w:spacing w:line="33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325F0C">
            <w:pPr>
              <w:spacing w:line="0" w:lineRule="atLeas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325F0C">
            <w:pPr>
              <w:spacing w:line="0" w:lineRule="atLeas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325F0C">
            <w:pPr>
              <w:spacing w:line="263" w:lineRule="exac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325F0C">
            <w:pPr>
              <w:spacing w:line="263" w:lineRule="exac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325F0C">
            <w:pPr>
              <w:spacing w:line="263" w:lineRule="exac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25F0C">
      <w:pPr>
        <w:spacing w:line="20" w:lineRule="exact"/>
        <w:ind w:left="0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61314EA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25F0C">
      <w:pPr>
        <w:spacing w:line="30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4FB810DE" w:rsidR="00302AAE" w:rsidRPr="001E2178" w:rsidRDefault="00320E55" w:rsidP="00325F0C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aikan laporan kegiatan selama di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lokasi KK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</w:p>
    <w:p w14:paraId="6955EFA5" w14:textId="77777777" w:rsidR="00302AAE" w:rsidRPr="001E2178" w:rsidRDefault="00302AAE" w:rsidP="00325F0C">
      <w:pPr>
        <w:spacing w:line="41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5DCEF75A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</w:t>
      </w:r>
      <w:r w:rsidR="00325F0C">
        <w:rPr>
          <w:rFonts w:ascii="Times New Roman" w:eastAsia="Times New Roman" w:hAnsi="Times New Roman"/>
          <w:color w:val="auto"/>
          <w:sz w:val="24"/>
        </w:rPr>
        <w:t>2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77777777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>Koordinator Pengelola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74586E65" w:rsidR="00302AAE" w:rsidRPr="00847720" w:rsidRDefault="681D51C2" w:rsidP="1500170B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1500170B">
        <w:rPr>
          <w:rFonts w:ascii="Times New Roman" w:eastAsia="Times New Roman" w:hAnsi="Times New Roman"/>
          <w:color w:val="auto"/>
          <w:sz w:val="24"/>
          <w:szCs w:val="24"/>
        </w:rPr>
        <w:t>Fadlilatul Taufany</w:t>
      </w:r>
      <w:r w:rsidR="00302AAE" w:rsidRPr="1500170B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09D42EE1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., </w:t>
      </w:r>
      <w:r w:rsidR="00302AAE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Ph.D </w:t>
      </w:r>
      <w:r w:rsidR="00302AAE">
        <w:tab/>
      </w:r>
      <w:r w:rsidR="00302AAE">
        <w:tab/>
      </w:r>
      <w:r w:rsidR="00302AAE">
        <w:tab/>
      </w:r>
      <w:r w:rsidR="518FFEEE" w:rsidRPr="1500170B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651BD9EA" w:rsidR="00302AAE" w:rsidRPr="00847720" w:rsidRDefault="00302AAE" w:rsidP="1500170B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1500170B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663A9563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. </w:t>
      </w:r>
      <w:r w:rsidRPr="1500170B">
        <w:rPr>
          <w:rFonts w:ascii="Times New Roman" w:eastAsia="Times New Roman" w:hAnsi="Times New Roman"/>
          <w:color w:val="auto"/>
          <w:sz w:val="24"/>
          <w:szCs w:val="24"/>
        </w:rPr>
        <w:t>19</w:t>
      </w:r>
      <w:r w:rsidR="1E660C42" w:rsidRPr="1500170B">
        <w:rPr>
          <w:rFonts w:ascii="Times New Roman" w:eastAsia="Times New Roman" w:hAnsi="Times New Roman"/>
          <w:color w:val="auto"/>
          <w:sz w:val="24"/>
          <w:szCs w:val="24"/>
        </w:rPr>
        <w:t>8107132005011001</w:t>
      </w:r>
      <w:r>
        <w:tab/>
      </w:r>
      <w:r>
        <w:tab/>
      </w:r>
      <w:r>
        <w:tab/>
      </w:r>
      <w:r>
        <w:tab/>
      </w:r>
      <w:r w:rsidRPr="1500170B">
        <w:rPr>
          <w:rFonts w:ascii="Times New Roman" w:eastAsia="Times New Roman" w:hAnsi="Times New Roman"/>
          <w:color w:val="auto"/>
          <w:sz w:val="24"/>
          <w:szCs w:val="24"/>
        </w:rPr>
        <w:t>NIP. 198</w:t>
      </w:r>
      <w:r w:rsidR="5CEFD8A9" w:rsidRPr="1500170B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0470202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0470203"/>
      <w:bookmarkStart w:id="9" w:name="_Hlk46387745"/>
      <w:r>
        <w:rPr>
          <w:lang w:val="en-US"/>
        </w:rPr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0470204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46FE170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0470205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0470206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7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8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D57014">
      <w:pPr>
        <w:pStyle w:val="Heading1"/>
      </w:pPr>
      <w:bookmarkStart w:id="15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6" w:name="_Toc8047021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52A2595A" w:rsidR="00B270D8" w:rsidRDefault="00210356">
      <w:pPr>
        <w:spacing w:after="160" w:line="259" w:lineRule="auto"/>
        <w:ind w:left="0" w:firstLine="0"/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ekapitulasi penggunaaan anggaran. Bukti </w:t>
      </w:r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>disampaikan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lam </w:t>
      </w:r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aporan Keuangan terpisah. 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3C88D0BF" w:rsidR="0089260F" w:rsidRDefault="0089260F" w:rsidP="008723B3">
      <w:pPr>
        <w:pStyle w:val="Heading1"/>
      </w:pPr>
      <w:bookmarkStart w:id="17" w:name="_Toc8047021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047021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3F4F613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655313B0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3F273C2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4B341D1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609E2E36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2F5FB17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28EE82F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18B6D617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393FE40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0E53D79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63F0EDC8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2CDF075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2FD6C94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2D9164E8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41D11A5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53C4142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11CB15EB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37149883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4FB8D53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240AEF1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52826D8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DFD46E6" w14:textId="36C3B118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56F73A5E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658716F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2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2"/>
      <w:r>
        <w:t xml:space="preserve"> </w:t>
      </w:r>
    </w:p>
    <w:p w14:paraId="115186A7" w14:textId="77777777" w:rsidR="00982C4F" w:rsidRPr="00532A84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32FE5" w14:textId="77777777" w:rsidR="00E745D1" w:rsidRDefault="00E745D1" w:rsidP="00987866">
      <w:pPr>
        <w:spacing w:after="0" w:line="240" w:lineRule="auto"/>
      </w:pPr>
      <w:r>
        <w:separator/>
      </w:r>
    </w:p>
  </w:endnote>
  <w:endnote w:type="continuationSeparator" w:id="0">
    <w:p w14:paraId="5A5CDA69" w14:textId="77777777" w:rsidR="00E745D1" w:rsidRDefault="00E745D1" w:rsidP="00987866">
      <w:pPr>
        <w:spacing w:after="0" w:line="240" w:lineRule="auto"/>
      </w:pPr>
      <w:r>
        <w:continuationSeparator/>
      </w:r>
    </w:p>
  </w:endnote>
  <w:endnote w:type="continuationNotice" w:id="1">
    <w:p w14:paraId="5BC4DB1A" w14:textId="77777777" w:rsidR="00E745D1" w:rsidRDefault="00E745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37E5B" w14:textId="77777777" w:rsidR="00E745D1" w:rsidRDefault="00E745D1" w:rsidP="00987866">
      <w:pPr>
        <w:spacing w:after="0" w:line="240" w:lineRule="auto"/>
      </w:pPr>
      <w:r>
        <w:separator/>
      </w:r>
    </w:p>
  </w:footnote>
  <w:footnote w:type="continuationSeparator" w:id="0">
    <w:p w14:paraId="7372FDCB" w14:textId="77777777" w:rsidR="00E745D1" w:rsidRDefault="00E745D1" w:rsidP="00987866">
      <w:pPr>
        <w:spacing w:after="0" w:line="240" w:lineRule="auto"/>
      </w:pPr>
      <w:r>
        <w:continuationSeparator/>
      </w:r>
    </w:p>
  </w:footnote>
  <w:footnote w:type="continuationNotice" w:id="1">
    <w:p w14:paraId="35E862AF" w14:textId="77777777" w:rsidR="00E745D1" w:rsidRDefault="00E745D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3"/>
  </w:num>
  <w:num w:numId="12">
    <w:abstractNumId w:val="1"/>
  </w:num>
  <w:num w:numId="13">
    <w:abstractNumId w:val="4"/>
  </w:num>
  <w:num w:numId="14">
    <w:abstractNumId w:val="8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F712F"/>
    <w:rsid w:val="003026DE"/>
    <w:rsid w:val="00302AAE"/>
    <w:rsid w:val="00320E55"/>
    <w:rsid w:val="00325F0C"/>
    <w:rsid w:val="00353E50"/>
    <w:rsid w:val="0037473F"/>
    <w:rsid w:val="00374AF4"/>
    <w:rsid w:val="00374BDD"/>
    <w:rsid w:val="003A4171"/>
    <w:rsid w:val="003C549A"/>
    <w:rsid w:val="003D235A"/>
    <w:rsid w:val="003D30D7"/>
    <w:rsid w:val="003D3F23"/>
    <w:rsid w:val="003D6FA2"/>
    <w:rsid w:val="00400A80"/>
    <w:rsid w:val="0041215B"/>
    <w:rsid w:val="00412CCC"/>
    <w:rsid w:val="00413F66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45CDA"/>
    <w:rsid w:val="007502F1"/>
    <w:rsid w:val="007516DD"/>
    <w:rsid w:val="007528B9"/>
    <w:rsid w:val="007617CC"/>
    <w:rsid w:val="00767EC4"/>
    <w:rsid w:val="007A44A8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7720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1B07"/>
    <w:rsid w:val="00E0701F"/>
    <w:rsid w:val="00E20C98"/>
    <w:rsid w:val="00E557DD"/>
    <w:rsid w:val="00E6118A"/>
    <w:rsid w:val="00E745C0"/>
    <w:rsid w:val="00E745D1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3D2E"/>
    <w:rsid w:val="00FC72B1"/>
    <w:rsid w:val="00FE5EAC"/>
    <w:rsid w:val="09D42EE1"/>
    <w:rsid w:val="0BB67B38"/>
    <w:rsid w:val="0D0BCFA3"/>
    <w:rsid w:val="1500170B"/>
    <w:rsid w:val="1DE1DA20"/>
    <w:rsid w:val="1E660C42"/>
    <w:rsid w:val="4A5B6069"/>
    <w:rsid w:val="518FFEEE"/>
    <w:rsid w:val="5CEFD8A9"/>
    <w:rsid w:val="663A9563"/>
    <w:rsid w:val="681D51C2"/>
    <w:rsid w:val="71EC85F8"/>
    <w:rsid w:val="767E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2" ma:contentTypeDescription="Create a new document." ma:contentTypeScope="" ma:versionID="5b0c7a3752e73f7b4b1d62fbbb4a1526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38361737f64a29ffccbbda17a5ce68f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B3109F-306A-44F3-9824-6F7B6AC128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6</Pages>
  <Words>1035</Words>
  <Characters>5903</Characters>
  <Application>Microsoft Office Word</Application>
  <DocSecurity>0</DocSecurity>
  <Lines>49</Lines>
  <Paragraphs>13</Paragraphs>
  <ScaleCrop>false</ScaleCrop>
  <Company/>
  <LinksUpToDate>false</LinksUpToDate>
  <CharactersWithSpaces>6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rianenviroitsacid@staff.integra.its.ac.id</cp:lastModifiedBy>
  <cp:revision>57</cp:revision>
  <dcterms:created xsi:type="dcterms:W3CDTF">2021-02-26T07:02:00Z</dcterms:created>
  <dcterms:modified xsi:type="dcterms:W3CDTF">2022-03-04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